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23102" w14:textId="77777777" w:rsidR="0099312A" w:rsidRDefault="00893883">
      <w:proofErr w:type="gramStart"/>
      <w:r>
        <w:t>Print(</w:t>
      </w:r>
      <w:proofErr w:type="gramEnd"/>
      <w:r>
        <w:t>“Hello world”)</w:t>
      </w:r>
    </w:p>
    <w:p w14:paraId="334EFAE9" w14:textId="5B4BF4F7" w:rsidR="00E225B0" w:rsidRDefault="00E225B0"/>
    <w:p w14:paraId="0C0180C0" w14:textId="771CCFE4" w:rsidR="00E225B0" w:rsidRDefault="00E225B0">
      <w:r>
        <w:t>#edit</w:t>
      </w:r>
    </w:p>
    <w:p w14:paraId="276066E0" w14:textId="38575B65" w:rsidR="00F06F10" w:rsidRDefault="00F06F10"/>
    <w:p w14:paraId="0A59F821" w14:textId="614AC47D" w:rsidR="00F06F10" w:rsidRDefault="00F06F10">
      <w:r>
        <w:t>Delete(“Hello world”)</w:t>
      </w:r>
      <w:bookmarkStart w:id="0" w:name="_GoBack"/>
      <w:bookmarkEnd w:id="0"/>
    </w:p>
    <w:sectPr w:rsidR="00F06F10" w:rsidSect="00D072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C0MDc2tTQ3MjIxNTRQ0lEKTi0uzszPAykwrAUA2ult3CwAAAA="/>
  </w:docVars>
  <w:rsids>
    <w:rsidRoot w:val="00893883"/>
    <w:rsid w:val="000E0F9F"/>
    <w:rsid w:val="00893883"/>
    <w:rsid w:val="0099312A"/>
    <w:rsid w:val="00D072E5"/>
    <w:rsid w:val="00E225B0"/>
    <w:rsid w:val="00F0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DD11C"/>
  <w15:chartTrackingRefBased/>
  <w15:docId w15:val="{9B7FFF78-FE83-AE4D-9E73-A3E456BB3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Sowers</dc:creator>
  <cp:keywords/>
  <dc:description/>
  <cp:lastModifiedBy>Evan Michael Schaeffer</cp:lastModifiedBy>
  <cp:revision>2</cp:revision>
  <dcterms:created xsi:type="dcterms:W3CDTF">2018-08-17T13:50:00Z</dcterms:created>
  <dcterms:modified xsi:type="dcterms:W3CDTF">2018-08-17T13:50:00Z</dcterms:modified>
</cp:coreProperties>
</file>